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718D05" w14:textId="39A79D74" w:rsidR="0070670D" w:rsidRDefault="0070670D">
      <w:r>
        <w:rPr>
          <w:noProof/>
        </w:rPr>
        <w:drawing>
          <wp:anchor distT="0" distB="0" distL="114300" distR="114300" simplePos="0" relativeHeight="251658240" behindDoc="0" locked="0" layoutInCell="1" allowOverlap="1" wp14:anchorId="3E06210F" wp14:editId="559F1587">
            <wp:simplePos x="0" y="0"/>
            <wp:positionH relativeFrom="column">
              <wp:posOffset>0</wp:posOffset>
            </wp:positionH>
            <wp:positionV relativeFrom="paragraph">
              <wp:posOffset>177800</wp:posOffset>
            </wp:positionV>
            <wp:extent cx="1308735" cy="1357630"/>
            <wp:effectExtent l="0" t="0" r="571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8735" cy="1357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                                                           </w:t>
      </w:r>
    </w:p>
    <w:p w14:paraId="232E2B21" w14:textId="3EC6CD91" w:rsidR="00431CED" w:rsidRDefault="0070670D">
      <w:r>
        <w:t xml:space="preserve">                                             </w:t>
      </w:r>
      <w:r w:rsidR="00613694">
        <w:t xml:space="preserve">Date of birth: </w:t>
      </w:r>
      <w:r>
        <w:t xml:space="preserve"> </w:t>
      </w:r>
      <w:r w:rsidR="00613694">
        <w:t>20/12/1996</w:t>
      </w:r>
      <w:r>
        <w:t xml:space="preserve">                                                                                                                             </w:t>
      </w:r>
    </w:p>
    <w:p w14:paraId="73FE0E5C" w14:textId="6A90B1BC" w:rsidR="00613694" w:rsidRDefault="0070670D">
      <w:r>
        <w:t xml:space="preserve">                                             </w:t>
      </w:r>
      <w:r w:rsidR="00613694">
        <w:t>Full name: Tuychiev Fikrat Tuychiev</w:t>
      </w:r>
    </w:p>
    <w:p w14:paraId="34197410" w14:textId="31770B4A" w:rsidR="00613694" w:rsidRDefault="0070670D">
      <w:r>
        <w:t xml:space="preserve">                                             </w:t>
      </w:r>
      <w:r w:rsidR="00613694">
        <w:t>Citizenship: Republic of Uzbekistan</w:t>
      </w:r>
    </w:p>
    <w:p w14:paraId="6E36E8D8" w14:textId="07057F21" w:rsidR="00613694" w:rsidRDefault="0070670D">
      <w:r>
        <w:t xml:space="preserve">                                             </w:t>
      </w:r>
      <w:r w:rsidR="00613694">
        <w:t>Occupation: Student</w:t>
      </w:r>
    </w:p>
    <w:p w14:paraId="27665A7D" w14:textId="1CAA4800" w:rsidR="00613694" w:rsidRDefault="00613694"/>
    <w:p w14:paraId="47E5C1E1" w14:textId="4CFE6974" w:rsidR="00613694" w:rsidRPr="000A7F0F" w:rsidRDefault="0070670D" w:rsidP="0070670D">
      <w:pPr>
        <w:rPr>
          <w:b/>
          <w:sz w:val="40"/>
        </w:rPr>
      </w:pPr>
      <w:r>
        <w:t xml:space="preserve">        `                                                                             </w:t>
      </w:r>
      <w:r w:rsidR="00613694" w:rsidRPr="000A7F0F">
        <w:rPr>
          <w:b/>
          <w:sz w:val="40"/>
        </w:rPr>
        <w:t>Education</w:t>
      </w:r>
    </w:p>
    <w:p w14:paraId="710FFF24" w14:textId="22033A91" w:rsidR="00613694" w:rsidRDefault="00613694" w:rsidP="00613694">
      <w:pPr>
        <w:pStyle w:val="ListParagraph"/>
        <w:numPr>
          <w:ilvl w:val="0"/>
          <w:numId w:val="1"/>
        </w:numPr>
        <w:jc w:val="center"/>
        <w:rPr>
          <w:sz w:val="24"/>
        </w:rPr>
      </w:pPr>
      <w:r>
        <w:rPr>
          <w:sz w:val="24"/>
        </w:rPr>
        <w:t>01/09/2003 – 25/05/2012 School</w:t>
      </w:r>
    </w:p>
    <w:p w14:paraId="70EAA10B" w14:textId="7E1A4CB1" w:rsidR="00613694" w:rsidRDefault="00613694" w:rsidP="00613694">
      <w:pPr>
        <w:pStyle w:val="ListParagraph"/>
        <w:numPr>
          <w:ilvl w:val="0"/>
          <w:numId w:val="1"/>
        </w:numPr>
        <w:jc w:val="center"/>
        <w:rPr>
          <w:sz w:val="24"/>
        </w:rPr>
      </w:pPr>
      <w:r>
        <w:rPr>
          <w:sz w:val="24"/>
        </w:rPr>
        <w:t xml:space="preserve">02/09/2012 – 26/06/2015, Academic Lyceum under the </w:t>
      </w:r>
      <w:proofErr w:type="spellStart"/>
      <w:r>
        <w:rPr>
          <w:sz w:val="24"/>
        </w:rPr>
        <w:t>SamIES</w:t>
      </w:r>
      <w:proofErr w:type="spellEnd"/>
      <w:r>
        <w:rPr>
          <w:sz w:val="24"/>
        </w:rPr>
        <w:t>.</w:t>
      </w:r>
    </w:p>
    <w:p w14:paraId="51FD23A0" w14:textId="241C11B1" w:rsidR="00613694" w:rsidRDefault="00613694" w:rsidP="00613694">
      <w:pPr>
        <w:pStyle w:val="ListParagraph"/>
        <w:rPr>
          <w:sz w:val="24"/>
        </w:rPr>
      </w:pPr>
      <w:r>
        <w:rPr>
          <w:sz w:val="24"/>
        </w:rPr>
        <w:t xml:space="preserve">                                                                 Economics</w:t>
      </w:r>
    </w:p>
    <w:p w14:paraId="63DF85CC" w14:textId="318865E4" w:rsidR="00613694" w:rsidRDefault="00613694" w:rsidP="00613694">
      <w:pPr>
        <w:pStyle w:val="ListParagraph"/>
        <w:numPr>
          <w:ilvl w:val="0"/>
          <w:numId w:val="1"/>
        </w:numPr>
        <w:jc w:val="center"/>
        <w:rPr>
          <w:sz w:val="24"/>
        </w:rPr>
      </w:pPr>
      <w:r>
        <w:rPr>
          <w:sz w:val="24"/>
        </w:rPr>
        <w:t xml:space="preserve">09/09/2015 – 06/06/2019, Management Development Institute of Singapore in Tashkent. </w:t>
      </w:r>
    </w:p>
    <w:p w14:paraId="58B9A794" w14:textId="5C11DB5E" w:rsidR="00613694" w:rsidRDefault="00613694" w:rsidP="00613694">
      <w:pPr>
        <w:pStyle w:val="ListParagraph"/>
        <w:rPr>
          <w:sz w:val="24"/>
        </w:rPr>
      </w:pPr>
      <w:r>
        <w:rPr>
          <w:sz w:val="24"/>
        </w:rPr>
        <w:t xml:space="preserve">                                                                Finance.</w:t>
      </w:r>
    </w:p>
    <w:p w14:paraId="341982E3" w14:textId="13F3E871" w:rsidR="00613694" w:rsidRDefault="00613694" w:rsidP="00613694">
      <w:pPr>
        <w:pStyle w:val="ListParagraph"/>
        <w:jc w:val="center"/>
        <w:rPr>
          <w:sz w:val="24"/>
        </w:rPr>
      </w:pPr>
    </w:p>
    <w:p w14:paraId="0F28E6DC" w14:textId="574B085E" w:rsidR="00613694" w:rsidRPr="000A7F0F" w:rsidRDefault="00613694" w:rsidP="00613694">
      <w:pPr>
        <w:pStyle w:val="ListParagraph"/>
        <w:jc w:val="center"/>
        <w:rPr>
          <w:b/>
          <w:sz w:val="40"/>
        </w:rPr>
      </w:pPr>
      <w:r w:rsidRPr="000A7F0F">
        <w:rPr>
          <w:b/>
          <w:sz w:val="40"/>
        </w:rPr>
        <w:t>Work Experience</w:t>
      </w:r>
    </w:p>
    <w:p w14:paraId="748CEE8A" w14:textId="086702DD" w:rsidR="00613694" w:rsidRDefault="00613694" w:rsidP="00613694">
      <w:pPr>
        <w:pStyle w:val="ListParagraph"/>
        <w:jc w:val="center"/>
        <w:rPr>
          <w:sz w:val="24"/>
        </w:rPr>
      </w:pPr>
      <w:r>
        <w:rPr>
          <w:sz w:val="24"/>
        </w:rPr>
        <w:t xml:space="preserve">30/05/2016 – 01/10/2016, Receptionist (Administrator) </w:t>
      </w:r>
    </w:p>
    <w:p w14:paraId="72E57D5F" w14:textId="249D7BFB" w:rsidR="00613694" w:rsidRDefault="00613694" w:rsidP="00613694">
      <w:pPr>
        <w:pStyle w:val="ListParagraph"/>
        <w:jc w:val="center"/>
        <w:rPr>
          <w:sz w:val="24"/>
        </w:rPr>
      </w:pPr>
      <w:r>
        <w:rPr>
          <w:sz w:val="24"/>
        </w:rPr>
        <w:t>Hotel “Lux”</w:t>
      </w:r>
    </w:p>
    <w:p w14:paraId="48AA10F8" w14:textId="1A28505B" w:rsidR="00613694" w:rsidRDefault="00613694" w:rsidP="00613694">
      <w:pPr>
        <w:pStyle w:val="ListParagraph"/>
        <w:jc w:val="center"/>
        <w:rPr>
          <w:sz w:val="24"/>
        </w:rPr>
      </w:pPr>
      <w:r>
        <w:rPr>
          <w:sz w:val="24"/>
        </w:rPr>
        <w:t xml:space="preserve">Be responsible for clean environment, accepting new guests, provide good customer service, and show enthusiasm. </w:t>
      </w:r>
    </w:p>
    <w:p w14:paraId="4BA13B04" w14:textId="233271F0" w:rsidR="000A7F0F" w:rsidRDefault="000A7F0F" w:rsidP="000A7F0F">
      <w:pPr>
        <w:pStyle w:val="ListParagraph"/>
        <w:jc w:val="center"/>
        <w:rPr>
          <w:sz w:val="24"/>
        </w:rPr>
      </w:pPr>
      <w:r>
        <w:rPr>
          <w:sz w:val="24"/>
        </w:rPr>
        <w:t xml:space="preserve">01/10/2016 – 01/10/2017, Translator in Upwork and Fiverr websites. </w:t>
      </w:r>
    </w:p>
    <w:p w14:paraId="6149DBC7" w14:textId="77777777" w:rsidR="000A7F0F" w:rsidRPr="000A7F0F" w:rsidRDefault="000A7F0F" w:rsidP="000A7F0F">
      <w:pPr>
        <w:pStyle w:val="ListParagraph"/>
        <w:jc w:val="center"/>
        <w:rPr>
          <w:sz w:val="24"/>
        </w:rPr>
      </w:pPr>
    </w:p>
    <w:p w14:paraId="4B98C7E6" w14:textId="2FF4247B" w:rsidR="00613694" w:rsidRPr="000A7F0F" w:rsidRDefault="00613694" w:rsidP="00613694">
      <w:pPr>
        <w:pStyle w:val="ListParagraph"/>
        <w:jc w:val="center"/>
        <w:rPr>
          <w:b/>
          <w:sz w:val="36"/>
        </w:rPr>
      </w:pPr>
      <w:r w:rsidRPr="000A7F0F">
        <w:rPr>
          <w:b/>
          <w:sz w:val="36"/>
        </w:rPr>
        <w:t>Languages</w:t>
      </w:r>
    </w:p>
    <w:p w14:paraId="44284392" w14:textId="69814818" w:rsidR="00613694" w:rsidRDefault="00613694" w:rsidP="00613694">
      <w:pPr>
        <w:pStyle w:val="ListParagraph"/>
        <w:jc w:val="center"/>
        <w:rPr>
          <w:sz w:val="24"/>
        </w:rPr>
      </w:pPr>
      <w:r>
        <w:rPr>
          <w:sz w:val="24"/>
        </w:rPr>
        <w:t>Uzbek, Tadjik, Russian, English</w:t>
      </w:r>
    </w:p>
    <w:p w14:paraId="1FB7A2A7" w14:textId="77777777" w:rsidR="000A7F0F" w:rsidRDefault="000A7F0F" w:rsidP="00613694">
      <w:pPr>
        <w:pStyle w:val="ListParagraph"/>
        <w:jc w:val="center"/>
        <w:rPr>
          <w:sz w:val="24"/>
        </w:rPr>
      </w:pPr>
    </w:p>
    <w:p w14:paraId="33F8721D" w14:textId="319419BE" w:rsidR="00613694" w:rsidRPr="000A7F0F" w:rsidRDefault="00613694" w:rsidP="00613694">
      <w:pPr>
        <w:pStyle w:val="ListParagraph"/>
        <w:jc w:val="center"/>
        <w:rPr>
          <w:b/>
          <w:sz w:val="36"/>
        </w:rPr>
      </w:pPr>
      <w:r w:rsidRPr="000A7F0F">
        <w:rPr>
          <w:b/>
          <w:sz w:val="36"/>
        </w:rPr>
        <w:t xml:space="preserve">Interests and Activities </w:t>
      </w:r>
    </w:p>
    <w:p w14:paraId="19AC4BEB" w14:textId="08FE5993" w:rsidR="00613694" w:rsidRDefault="00613694" w:rsidP="00613694">
      <w:pPr>
        <w:pStyle w:val="ListParagraph"/>
        <w:jc w:val="center"/>
        <w:rPr>
          <w:sz w:val="24"/>
        </w:rPr>
      </w:pPr>
      <w:r>
        <w:rPr>
          <w:sz w:val="24"/>
        </w:rPr>
        <w:t>I like to go swimming and like playing football.</w:t>
      </w:r>
    </w:p>
    <w:p w14:paraId="20BF04DE" w14:textId="7519109B" w:rsidR="00613694" w:rsidRPr="000A7F0F" w:rsidRDefault="00613694" w:rsidP="00613694">
      <w:pPr>
        <w:pStyle w:val="ListParagraph"/>
        <w:jc w:val="center"/>
        <w:rPr>
          <w:b/>
          <w:sz w:val="36"/>
        </w:rPr>
      </w:pPr>
      <w:r w:rsidRPr="000A7F0F">
        <w:rPr>
          <w:b/>
          <w:sz w:val="36"/>
        </w:rPr>
        <w:t>Hobbies</w:t>
      </w:r>
    </w:p>
    <w:p w14:paraId="5D9F0963" w14:textId="596B412B" w:rsidR="00613694" w:rsidRDefault="00613694" w:rsidP="00613694">
      <w:pPr>
        <w:pStyle w:val="ListParagraph"/>
        <w:jc w:val="center"/>
        <w:rPr>
          <w:sz w:val="24"/>
        </w:rPr>
      </w:pPr>
      <w:r>
        <w:rPr>
          <w:sz w:val="24"/>
        </w:rPr>
        <w:t>In my spare time I sketch various kinds of pictures</w:t>
      </w:r>
    </w:p>
    <w:p w14:paraId="02AFE372" w14:textId="74163C04" w:rsidR="00613694" w:rsidRPr="000A7F0F" w:rsidRDefault="00613694" w:rsidP="00613694">
      <w:pPr>
        <w:pStyle w:val="ListParagraph"/>
        <w:jc w:val="center"/>
        <w:rPr>
          <w:b/>
          <w:sz w:val="36"/>
        </w:rPr>
      </w:pPr>
      <w:r w:rsidRPr="000A7F0F">
        <w:rPr>
          <w:b/>
          <w:sz w:val="36"/>
        </w:rPr>
        <w:t xml:space="preserve">Computer Skills </w:t>
      </w:r>
    </w:p>
    <w:p w14:paraId="14095519" w14:textId="75F8AAC0" w:rsidR="00613694" w:rsidRDefault="00613694" w:rsidP="00613694">
      <w:pPr>
        <w:pStyle w:val="ListParagraph"/>
        <w:jc w:val="center"/>
        <w:rPr>
          <w:sz w:val="24"/>
        </w:rPr>
      </w:pPr>
      <w:r>
        <w:rPr>
          <w:sz w:val="24"/>
        </w:rPr>
        <w:t>I have good computers Skills,</w:t>
      </w:r>
      <w:r w:rsidR="00303EB2">
        <w:rPr>
          <w:sz w:val="24"/>
        </w:rPr>
        <w:t xml:space="preserve"> I know HTML, CSS, and a little JavaScript. </w:t>
      </w:r>
      <w:bookmarkStart w:id="0" w:name="_GoBack"/>
      <w:bookmarkEnd w:id="0"/>
      <w:r>
        <w:rPr>
          <w:sz w:val="24"/>
        </w:rPr>
        <w:t xml:space="preserve"> I can work with Microsoft Office very well, and I have a touch-typing skill of 41WPM.</w:t>
      </w:r>
    </w:p>
    <w:p w14:paraId="2B29EEA3" w14:textId="02B4AA1A" w:rsidR="00613694" w:rsidRDefault="00613694" w:rsidP="00613694">
      <w:pPr>
        <w:pStyle w:val="ListParagraph"/>
        <w:jc w:val="center"/>
        <w:rPr>
          <w:sz w:val="24"/>
        </w:rPr>
      </w:pPr>
    </w:p>
    <w:p w14:paraId="67EE547A" w14:textId="13F207D0" w:rsidR="00613694" w:rsidRDefault="00613694" w:rsidP="00613694">
      <w:pPr>
        <w:pStyle w:val="ListParagraph"/>
        <w:jc w:val="center"/>
        <w:rPr>
          <w:sz w:val="24"/>
        </w:rPr>
      </w:pPr>
      <w:r>
        <w:rPr>
          <w:sz w:val="24"/>
        </w:rPr>
        <w:t>Phone: +998 (99) 872-90-27</w:t>
      </w:r>
    </w:p>
    <w:p w14:paraId="4EF7A4AA" w14:textId="23EF61BD" w:rsidR="00613694" w:rsidRPr="000A7F0F" w:rsidRDefault="00613694" w:rsidP="000A7F0F">
      <w:pPr>
        <w:pStyle w:val="ListParagraph"/>
        <w:jc w:val="center"/>
        <w:rPr>
          <w:sz w:val="24"/>
        </w:rPr>
      </w:pPr>
      <w:r>
        <w:rPr>
          <w:sz w:val="24"/>
        </w:rPr>
        <w:t>Email: fikrat.tuychiev</w:t>
      </w:r>
      <w:r w:rsidR="000A7F0F">
        <w:rPr>
          <w:sz w:val="24"/>
        </w:rPr>
        <w:t>96@gmail.com</w:t>
      </w:r>
    </w:p>
    <w:sectPr w:rsidR="00613694" w:rsidRPr="000A7F0F" w:rsidSect="00613694">
      <w:headerReference w:type="default" r:id="rId8"/>
      <w:pgSz w:w="12240" w:h="15840"/>
      <w:pgMar w:top="15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B2D20D" w14:textId="77777777" w:rsidR="00335D1E" w:rsidRDefault="00335D1E" w:rsidP="00613694">
      <w:pPr>
        <w:spacing w:after="0" w:line="240" w:lineRule="auto"/>
      </w:pPr>
      <w:r>
        <w:separator/>
      </w:r>
    </w:p>
  </w:endnote>
  <w:endnote w:type="continuationSeparator" w:id="0">
    <w:p w14:paraId="25339DED" w14:textId="77777777" w:rsidR="00335D1E" w:rsidRDefault="00335D1E" w:rsidP="006136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40C77B" w14:textId="77777777" w:rsidR="00335D1E" w:rsidRDefault="00335D1E" w:rsidP="00613694">
      <w:pPr>
        <w:spacing w:after="0" w:line="240" w:lineRule="auto"/>
      </w:pPr>
      <w:r>
        <w:separator/>
      </w:r>
    </w:p>
  </w:footnote>
  <w:footnote w:type="continuationSeparator" w:id="0">
    <w:p w14:paraId="7FE7C78B" w14:textId="77777777" w:rsidR="00335D1E" w:rsidRDefault="00335D1E" w:rsidP="006136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8ED9F2" w14:textId="233E3B85" w:rsidR="00613694" w:rsidRPr="00613694" w:rsidRDefault="00613694" w:rsidP="00613694">
    <w:pPr>
      <w:pStyle w:val="Header"/>
      <w:jc w:val="center"/>
      <w:rPr>
        <w:rFonts w:ascii="Times New Roman" w:hAnsi="Times New Roman" w:cs="Times New Roman"/>
        <w:sz w:val="160"/>
      </w:rPr>
    </w:pPr>
    <w:r w:rsidRPr="00613694">
      <w:rPr>
        <w:rFonts w:ascii="Times New Roman" w:hAnsi="Times New Roman" w:cs="Times New Roman"/>
        <w:sz w:val="56"/>
      </w:rPr>
      <w:t>Fikrat Tuychie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16813"/>
    <w:multiLevelType w:val="hybridMultilevel"/>
    <w:tmpl w:val="B9522B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e0MDIwMTO2MDI0MDJX0lEKTi0uzszPAykwrAUA5TupvywAAAA="/>
  </w:docVars>
  <w:rsids>
    <w:rsidRoot w:val="00385AB2"/>
    <w:rsid w:val="000A7F0F"/>
    <w:rsid w:val="002660B6"/>
    <w:rsid w:val="002810FA"/>
    <w:rsid w:val="00303EB2"/>
    <w:rsid w:val="00335D1E"/>
    <w:rsid w:val="00385AB2"/>
    <w:rsid w:val="00393679"/>
    <w:rsid w:val="00613694"/>
    <w:rsid w:val="0070670D"/>
    <w:rsid w:val="00D862E9"/>
    <w:rsid w:val="00EA0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D086D"/>
  <w15:chartTrackingRefBased/>
  <w15:docId w15:val="{2B7B2406-198C-4F33-B256-DE552290F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36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3694"/>
  </w:style>
  <w:style w:type="paragraph" w:styleId="Footer">
    <w:name w:val="footer"/>
    <w:basedOn w:val="Normal"/>
    <w:link w:val="FooterChar"/>
    <w:uiPriority w:val="99"/>
    <w:unhideWhenUsed/>
    <w:rsid w:val="006136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3694"/>
  </w:style>
  <w:style w:type="paragraph" w:styleId="ListParagraph">
    <w:name w:val="List Paragraph"/>
    <w:basedOn w:val="Normal"/>
    <w:uiPriority w:val="34"/>
    <w:qFormat/>
    <w:rsid w:val="006136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37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krat Tuychiev</dc:creator>
  <cp:keywords/>
  <dc:description/>
  <cp:lastModifiedBy>Fikrat Tuychiev</cp:lastModifiedBy>
  <cp:revision>6</cp:revision>
  <dcterms:created xsi:type="dcterms:W3CDTF">2017-12-17T11:00:00Z</dcterms:created>
  <dcterms:modified xsi:type="dcterms:W3CDTF">2018-07-28T17:59:00Z</dcterms:modified>
</cp:coreProperties>
</file>